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B7F47" w:rsidRDefault="00FB7F4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12DC08F3" w:rsidR="00FB7F47" w:rsidRDefault="00EF27A3" w:rsidP="000A3D9E">
      <w:pPr>
        <w:jc w:val="center"/>
        <w:rPr>
          <w:rFonts w:asciiTheme="minorHAnsi" w:eastAsia="Times New Roman" w:hAnsiTheme="minorHAnsi" w:cs="Times New Roman"/>
          <w:b/>
          <w:sz w:val="28"/>
          <w:szCs w:val="28"/>
          <w:u w:val="single"/>
        </w:rPr>
      </w:pPr>
      <w:r w:rsidRPr="00C069BA">
        <w:rPr>
          <w:rFonts w:asciiTheme="minorHAnsi" w:eastAsia="Times New Roman" w:hAnsiTheme="minorHAnsi" w:cs="Times New Roman"/>
          <w:b/>
          <w:sz w:val="28"/>
          <w:szCs w:val="28"/>
          <w:u w:val="single"/>
        </w:rPr>
        <w:t>Campus Safety and Policing Committee</w:t>
      </w:r>
      <w:r w:rsidR="000A3D9E">
        <w:rPr>
          <w:rFonts w:asciiTheme="minorHAnsi" w:eastAsia="Times New Roman" w:hAnsiTheme="minorHAnsi" w:cs="Times New Roman"/>
          <w:b/>
          <w:sz w:val="28"/>
          <w:szCs w:val="28"/>
          <w:u w:val="single"/>
        </w:rPr>
        <w:t xml:space="preserve"> </w:t>
      </w:r>
      <w:r w:rsidRPr="00C069BA">
        <w:rPr>
          <w:rFonts w:asciiTheme="minorHAnsi" w:eastAsia="Times New Roman" w:hAnsiTheme="minorHAnsi" w:cs="Times New Roman"/>
          <w:b/>
          <w:sz w:val="28"/>
          <w:szCs w:val="28"/>
          <w:u w:val="single"/>
        </w:rPr>
        <w:t>2/18/2022</w:t>
      </w:r>
    </w:p>
    <w:p w14:paraId="1E50139E" w14:textId="010D56DD" w:rsidR="000A3D9E" w:rsidRDefault="000A3D9E" w:rsidP="000A3D9E">
      <w:pPr>
        <w:jc w:val="center"/>
        <w:rPr>
          <w:rFonts w:asciiTheme="minorHAnsi" w:eastAsia="Times New Roman" w:hAnsiTheme="minorHAnsi" w:cs="Times New Roman"/>
          <w:b/>
          <w:sz w:val="28"/>
          <w:szCs w:val="28"/>
          <w:u w:val="single"/>
        </w:rPr>
      </w:pPr>
    </w:p>
    <w:p w14:paraId="77CA142E" w14:textId="2240DBB3" w:rsidR="000A3D9E" w:rsidRPr="000A3D9E" w:rsidRDefault="000A3D9E" w:rsidP="000A3D9E">
      <w:pPr>
        <w:rPr>
          <w:rFonts w:asciiTheme="minorHAnsi" w:eastAsia="Times New Roman" w:hAnsiTheme="minorHAnsi" w:cs="Times New Roman"/>
          <w:b/>
          <w:sz w:val="24"/>
          <w:szCs w:val="24"/>
        </w:rPr>
      </w:pPr>
      <w:r w:rsidRPr="000A3D9E">
        <w:rPr>
          <w:rFonts w:asciiTheme="minorHAnsi" w:eastAsia="Times New Roman" w:hAnsiTheme="minorHAnsi" w:cs="Times New Roman"/>
          <w:b/>
          <w:sz w:val="24"/>
          <w:szCs w:val="24"/>
        </w:rPr>
        <w:t xml:space="preserve">Meeting notes </w:t>
      </w:r>
    </w:p>
    <w:p w14:paraId="00000004" w14:textId="77777777" w:rsidR="00FB7F47" w:rsidRDefault="00FB7F4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4F074650" w:rsidR="00FB7F47" w:rsidRPr="00742D0F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/>
          <w:sz w:val="24"/>
          <w:szCs w:val="24"/>
        </w:rPr>
        <w:t>Introductions</w:t>
      </w:r>
    </w:p>
    <w:p w14:paraId="2F0C1360" w14:textId="3976FDD9" w:rsidR="00DD46B9" w:rsidRPr="00DD46B9" w:rsidRDefault="00DD46B9" w:rsidP="00DD46B9">
      <w:pPr>
        <w:ind w:left="720"/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Two New Co-Chairs – Yashvin Madhak and Rosa K Granados. </w:t>
      </w:r>
    </w:p>
    <w:p w14:paraId="2014158F" w14:textId="5C8AF67A" w:rsidR="008A25B7" w:rsidRPr="00742D0F" w:rsidRDefault="008A25B7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/>
          <w:sz w:val="24"/>
          <w:szCs w:val="24"/>
        </w:rPr>
        <w:t xml:space="preserve">Old Business </w:t>
      </w:r>
    </w:p>
    <w:p w14:paraId="00000009" w14:textId="29FF72E6" w:rsidR="00FB7F47" w:rsidRPr="00DD46B9" w:rsidRDefault="00EF27A3" w:rsidP="00DD46B9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>Discuss filling up the membership</w:t>
      </w:r>
      <w:r w:rsidR="00DD46B9">
        <w:rPr>
          <w:rFonts w:asciiTheme="majorHAnsi" w:eastAsia="Times New Roman" w:hAnsiTheme="majorHAnsi" w:cstheme="majorHAnsi"/>
          <w:bCs/>
          <w:sz w:val="24"/>
          <w:szCs w:val="24"/>
        </w:rPr>
        <w:t xml:space="preserve">. </w:t>
      </w:r>
      <w:r w:rsidRPr="00DD46B9">
        <w:rPr>
          <w:rFonts w:asciiTheme="majorHAnsi" w:eastAsia="Times New Roman" w:hAnsiTheme="majorHAnsi" w:cstheme="majorHAnsi"/>
          <w:bCs/>
          <w:sz w:val="24"/>
          <w:szCs w:val="24"/>
        </w:rPr>
        <w:t>Need more Student Representatives</w:t>
      </w:r>
      <w:r w:rsidR="00DD46B9">
        <w:rPr>
          <w:rFonts w:asciiTheme="majorHAnsi" w:eastAsia="Times New Roman" w:hAnsiTheme="majorHAnsi" w:cstheme="majorHAnsi"/>
          <w:bCs/>
          <w:sz w:val="24"/>
          <w:szCs w:val="24"/>
        </w:rPr>
        <w:t xml:space="preserve"> – </w:t>
      </w:r>
      <w:r w:rsidR="00DD46B9" w:rsidRP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Various </w:t>
      </w:r>
      <w:r w:rsid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subcommittees </w:t>
      </w:r>
      <w:r w:rsidR="00671D6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lack</w:t>
      </w:r>
      <w:r w:rsidR="00DD46B9" w:rsidRP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student </w:t>
      </w:r>
      <w:r w:rsid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involvement. The </w:t>
      </w:r>
      <w:r w:rsidR="00DD46B9" w:rsidRP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Clubs &amp; Activities</w:t>
      </w:r>
      <w:r w:rsid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coordinator, Molly </w:t>
      </w:r>
      <w:proofErr w:type="spellStart"/>
      <w:r w:rsid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Krsel</w:t>
      </w:r>
      <w:proofErr w:type="spellEnd"/>
      <w:r w:rsid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, would reach out to student clubs. </w:t>
      </w:r>
      <w:r w:rsidR="00671D6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In addition, t</w:t>
      </w:r>
      <w:r w:rsid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he committee member will encourage students to get involved in the committee. </w:t>
      </w:r>
    </w:p>
    <w:p w14:paraId="2B3DD54B" w14:textId="40074064" w:rsidR="008A25B7" w:rsidRDefault="008A25B7" w:rsidP="008A25B7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 xml:space="preserve">Campus Safety and Policing </w:t>
      </w:r>
      <w:r w:rsidR="00672F27">
        <w:rPr>
          <w:rFonts w:asciiTheme="majorHAnsi" w:eastAsia="Times New Roman" w:hAnsiTheme="majorHAnsi" w:cstheme="majorHAnsi"/>
          <w:bCs/>
          <w:sz w:val="24"/>
          <w:szCs w:val="24"/>
        </w:rPr>
        <w:t xml:space="preserve">Open </w:t>
      </w: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 xml:space="preserve">Forum - 11/17/21. Another open forum or event in </w:t>
      </w:r>
      <w:r w:rsidR="00DD46B9">
        <w:rPr>
          <w:rFonts w:asciiTheme="majorHAnsi" w:eastAsia="Times New Roman" w:hAnsiTheme="majorHAnsi" w:cstheme="majorHAnsi"/>
          <w:bCs/>
          <w:sz w:val="24"/>
          <w:szCs w:val="24"/>
        </w:rPr>
        <w:t xml:space="preserve">the </w:t>
      </w: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>spring</w:t>
      </w:r>
    </w:p>
    <w:p w14:paraId="713E1F02" w14:textId="27750C8A" w:rsidR="00DD46B9" w:rsidRPr="00DD46B9" w:rsidRDefault="00DD46B9" w:rsidP="00DD46B9">
      <w:pPr>
        <w:ind w:left="1440"/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The last</w:t>
      </w:r>
      <w:r w:rsidRPr="00DD46B9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Open Forum was 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Hybrid and faced technical challenges and low turnout. </w:t>
      </w:r>
      <w:r w:rsidR="00671D6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Therefore, i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n the future, we should avoid </w:t>
      </w:r>
      <w:r w:rsidR="001C0331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a 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Hybrid </w:t>
      </w:r>
      <w:r w:rsidR="001C0331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open forum. </w:t>
      </w:r>
    </w:p>
    <w:p w14:paraId="618C5AE3" w14:textId="35A65078" w:rsidR="008A25B7" w:rsidRDefault="008A25B7" w:rsidP="008A25B7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>Website for the committee</w:t>
      </w:r>
    </w:p>
    <w:p w14:paraId="4869E97B" w14:textId="4521C7B0" w:rsidR="001C0331" w:rsidRPr="001C0331" w:rsidRDefault="001C0331" w:rsidP="001C0331">
      <w:pPr>
        <w:ind w:left="1440"/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The campus Safety and Policing Committee website is up and running- </w:t>
      </w:r>
      <w:hyperlink r:id="rId5" w:history="1">
        <w:r w:rsidRPr="00417707">
          <w:rPr>
            <w:rStyle w:val="Hyperlink"/>
            <w:rFonts w:asciiTheme="majorHAnsi" w:eastAsia="Times New Roman" w:hAnsiTheme="majorHAnsi" w:cstheme="majorHAnsi"/>
            <w:bCs/>
            <w:sz w:val="24"/>
            <w:szCs w:val="24"/>
          </w:rPr>
          <w:t>https://police.humboldt.edu/campus-safety-police-committee</w:t>
        </w:r>
      </w:hyperlink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. A google folder was created by former Associate Dean of Students Roger Wang and was shared with the committee members. </w:t>
      </w:r>
    </w:p>
    <w:p w14:paraId="5E26A5A5" w14:textId="5D615E51" w:rsidR="008A25B7" w:rsidRDefault="008A25B7" w:rsidP="008A25B7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 xml:space="preserve">Hybrid position in UPD (unarmed responder) to respond to </w:t>
      </w:r>
      <w:r w:rsidR="00672F27">
        <w:rPr>
          <w:rFonts w:asciiTheme="majorHAnsi" w:eastAsia="Times New Roman" w:hAnsiTheme="majorHAnsi" w:cstheme="majorHAnsi"/>
          <w:bCs/>
          <w:sz w:val="24"/>
          <w:szCs w:val="24"/>
        </w:rPr>
        <w:t xml:space="preserve">a </w:t>
      </w: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 xml:space="preserve">crisis where there is no violence present </w:t>
      </w:r>
    </w:p>
    <w:p w14:paraId="7B6C274F" w14:textId="187FC15A" w:rsidR="001C0331" w:rsidRPr="001C0331" w:rsidRDefault="001C0331" w:rsidP="001C0331">
      <w:pPr>
        <w:ind w:left="1440"/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1C0331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The selection process is underway with three good candidates for the position. 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Interim Chief Peter Cress provided more information regarding this position. </w:t>
      </w:r>
    </w:p>
    <w:p w14:paraId="56920FA8" w14:textId="77777777" w:rsidR="001C0331" w:rsidRDefault="001C0331" w:rsidP="001C0331">
      <w:pPr>
        <w:ind w:left="720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38775360" w14:textId="77777777" w:rsidR="008A25B7" w:rsidRPr="00742D0F" w:rsidRDefault="008A25B7" w:rsidP="008A25B7">
      <w:pPr>
        <w:ind w:left="1440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00000013" w14:textId="77777777" w:rsidR="00FB7F47" w:rsidRPr="00742D0F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/>
          <w:sz w:val="24"/>
          <w:szCs w:val="24"/>
        </w:rPr>
        <w:t>Subcommittee Reports</w:t>
      </w:r>
    </w:p>
    <w:p w14:paraId="00000014" w14:textId="77777777" w:rsidR="00FB7F47" w:rsidRPr="00742D0F" w:rsidRDefault="00EF27A3">
      <w:pPr>
        <w:numPr>
          <w:ilvl w:val="1"/>
          <w:numId w:val="1"/>
        </w:numPr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742D0F">
        <w:rPr>
          <w:rFonts w:asciiTheme="majorHAnsi" w:eastAsia="Lato" w:hAnsiTheme="majorHAnsi" w:cstheme="majorHAnsi"/>
          <w:color w:val="202124"/>
          <w:sz w:val="24"/>
          <w:szCs w:val="24"/>
        </w:rPr>
        <w:t xml:space="preserve">Campus Safety and Wellness - </w:t>
      </w:r>
    </w:p>
    <w:p w14:paraId="00000016" w14:textId="78294B38" w:rsidR="00FB7F47" w:rsidRDefault="00EF27A3">
      <w:pPr>
        <w:numPr>
          <w:ilvl w:val="2"/>
          <w:numId w:val="1"/>
        </w:numPr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742D0F">
        <w:rPr>
          <w:rFonts w:asciiTheme="majorHAnsi" w:eastAsia="Lato" w:hAnsiTheme="majorHAnsi" w:cstheme="majorHAnsi"/>
          <w:color w:val="202124"/>
          <w:sz w:val="24"/>
          <w:szCs w:val="24"/>
        </w:rPr>
        <w:t>Donyet King</w:t>
      </w:r>
    </w:p>
    <w:p w14:paraId="6337A604" w14:textId="09B8265B" w:rsidR="001C0331" w:rsidRPr="001C0331" w:rsidRDefault="001C0331" w:rsidP="001C0331">
      <w:pPr>
        <w:ind w:left="2160"/>
        <w:rPr>
          <w:rFonts w:asciiTheme="majorHAnsi" w:eastAsia="Lato" w:hAnsiTheme="majorHAnsi" w:cstheme="majorHAnsi"/>
          <w:color w:val="FF0000"/>
          <w:sz w:val="24"/>
          <w:szCs w:val="24"/>
        </w:rPr>
      </w:pPr>
      <w:r w:rsidRPr="001C0331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No update </w:t>
      </w:r>
    </w:p>
    <w:p w14:paraId="00000017" w14:textId="77777777" w:rsidR="00FB7F47" w:rsidRPr="00742D0F" w:rsidRDefault="00EF27A3">
      <w:pPr>
        <w:numPr>
          <w:ilvl w:val="1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742D0F">
        <w:rPr>
          <w:rFonts w:asciiTheme="majorHAnsi" w:eastAsia="Lato" w:hAnsiTheme="majorHAnsi" w:cstheme="majorHAnsi"/>
          <w:color w:val="202124"/>
          <w:sz w:val="24"/>
          <w:szCs w:val="24"/>
        </w:rPr>
        <w:t>Community Policing &amp; Engagement and Communication</w:t>
      </w:r>
    </w:p>
    <w:p w14:paraId="00000019" w14:textId="77777777" w:rsidR="00FB7F47" w:rsidRPr="00742D0F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Ashley Donnell</w:t>
      </w:r>
    </w:p>
    <w:p w14:paraId="0000001A" w14:textId="77777777" w:rsidR="00FB7F47" w:rsidRPr="00742D0F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Molly Kresl</w:t>
      </w:r>
    </w:p>
    <w:p w14:paraId="0000001B" w14:textId="77777777" w:rsidR="00FB7F47" w:rsidRPr="00742D0F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Cedric Arron</w:t>
      </w:r>
    </w:p>
    <w:p w14:paraId="0000001C" w14:textId="78A42641" w:rsidR="00FB7F47" w:rsidRPr="001C0331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hAnsiTheme="majorHAnsi" w:cstheme="majorHAnsi"/>
          <w:sz w:val="24"/>
          <w:szCs w:val="24"/>
        </w:rPr>
        <w:t>Donyet King</w:t>
      </w:r>
    </w:p>
    <w:p w14:paraId="4C5C8A77" w14:textId="54A790EC" w:rsidR="001C0331" w:rsidRPr="001C0331" w:rsidRDefault="001C0331" w:rsidP="001C0331">
      <w:pPr>
        <w:shd w:val="clear" w:color="auto" w:fill="FFFFFF"/>
        <w:ind w:left="1800"/>
        <w:rPr>
          <w:rFonts w:asciiTheme="majorHAnsi" w:eastAsia="Lato" w:hAnsiTheme="majorHAnsi" w:cstheme="majorHAnsi"/>
          <w:color w:val="FF0000"/>
          <w:sz w:val="24"/>
          <w:szCs w:val="24"/>
        </w:rPr>
      </w:pPr>
      <w:r w:rsidRPr="001C0331">
        <w:rPr>
          <w:rFonts w:asciiTheme="majorHAnsi" w:hAnsiTheme="majorHAnsi" w:cstheme="majorHAnsi"/>
          <w:color w:val="FF0000"/>
          <w:sz w:val="24"/>
          <w:szCs w:val="24"/>
        </w:rPr>
        <w:t xml:space="preserve">No update </w:t>
      </w:r>
    </w:p>
    <w:p w14:paraId="0000001D" w14:textId="77777777" w:rsidR="00FB7F47" w:rsidRPr="00742D0F" w:rsidRDefault="00EF27A3">
      <w:pPr>
        <w:numPr>
          <w:ilvl w:val="1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742D0F">
        <w:rPr>
          <w:rFonts w:asciiTheme="majorHAnsi" w:eastAsia="Lato" w:hAnsiTheme="majorHAnsi" w:cstheme="majorHAnsi"/>
          <w:color w:val="202124"/>
          <w:sz w:val="24"/>
          <w:szCs w:val="24"/>
        </w:rPr>
        <w:t>Policy, Oversight, Financial Awareness and Accountability</w:t>
      </w:r>
    </w:p>
    <w:p w14:paraId="0000001E" w14:textId="77777777" w:rsidR="00FB7F47" w:rsidRPr="00742D0F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Josefina Barrantes</w:t>
      </w:r>
    </w:p>
    <w:p w14:paraId="0000001F" w14:textId="77777777" w:rsidR="00FB7F47" w:rsidRPr="00742D0F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b/>
          <w:sz w:val="24"/>
          <w:szCs w:val="24"/>
        </w:rPr>
      </w:pPr>
      <w:r w:rsidRPr="00742D0F">
        <w:rPr>
          <w:rFonts w:asciiTheme="majorHAnsi" w:eastAsia="Lato" w:hAnsiTheme="majorHAnsi" w:cstheme="majorHAnsi"/>
          <w:b/>
          <w:sz w:val="24"/>
          <w:szCs w:val="24"/>
        </w:rPr>
        <w:t>Dan Saveliff (Chair)</w:t>
      </w:r>
    </w:p>
    <w:p w14:paraId="00000020" w14:textId="3B6F9CDB" w:rsidR="00FB7F47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 xml:space="preserve">Rob </w:t>
      </w:r>
      <w:proofErr w:type="spellStart"/>
      <w:r w:rsidRPr="00742D0F">
        <w:rPr>
          <w:rFonts w:asciiTheme="majorHAnsi" w:eastAsia="Lato" w:hAnsiTheme="majorHAnsi" w:cstheme="majorHAnsi"/>
          <w:sz w:val="24"/>
          <w:szCs w:val="24"/>
        </w:rPr>
        <w:t>Keever</w:t>
      </w:r>
      <w:proofErr w:type="spellEnd"/>
    </w:p>
    <w:p w14:paraId="43E13F59" w14:textId="6A06BF24" w:rsidR="001C0331" w:rsidRPr="00671D66" w:rsidRDefault="001C0331" w:rsidP="001C0331">
      <w:pPr>
        <w:shd w:val="clear" w:color="auto" w:fill="FFFFFF"/>
        <w:ind w:left="1800"/>
        <w:rPr>
          <w:rFonts w:asciiTheme="majorHAnsi" w:eastAsia="Lato" w:hAnsiTheme="majorHAnsi" w:cstheme="majorHAnsi"/>
          <w:color w:val="FF0000"/>
          <w:sz w:val="24"/>
          <w:szCs w:val="24"/>
        </w:rPr>
      </w:pPr>
      <w:r w:rsidRPr="00671D66">
        <w:rPr>
          <w:rFonts w:asciiTheme="majorHAnsi" w:eastAsia="Lato" w:hAnsiTheme="majorHAnsi" w:cstheme="majorHAnsi"/>
          <w:color w:val="FF0000"/>
          <w:sz w:val="24"/>
          <w:szCs w:val="24"/>
        </w:rPr>
        <w:lastRenderedPageBreak/>
        <w:t xml:space="preserve">The Chair had questions regarding </w:t>
      </w:r>
      <w:r w:rsidR="00671D66" w:rsidRPr="00671D6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the role of </w:t>
      </w:r>
      <w:r w:rsidR="00671D6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this </w:t>
      </w:r>
      <w:r w:rsidR="00671D66" w:rsidRPr="00671D66">
        <w:rPr>
          <w:rFonts w:asciiTheme="majorHAnsi" w:eastAsia="Lato" w:hAnsiTheme="majorHAnsi" w:cstheme="majorHAnsi"/>
          <w:color w:val="FF0000"/>
          <w:sz w:val="24"/>
          <w:szCs w:val="24"/>
        </w:rPr>
        <w:t>subcommittee</w:t>
      </w:r>
      <w:r w:rsidR="00671D6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, especially over the meaning of “Oversight.” As a result, the subcommittee will schedule a meeting with Interim Chief Peter Cress for Q&amp;A. </w:t>
      </w:r>
    </w:p>
    <w:p w14:paraId="00000021" w14:textId="77777777" w:rsidR="00FB7F47" w:rsidRPr="00742D0F" w:rsidRDefault="00EF27A3">
      <w:pPr>
        <w:numPr>
          <w:ilvl w:val="1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742D0F">
        <w:rPr>
          <w:rFonts w:asciiTheme="majorHAnsi" w:eastAsia="Lato" w:hAnsiTheme="majorHAnsi" w:cstheme="majorHAnsi"/>
          <w:color w:val="202124"/>
          <w:sz w:val="24"/>
          <w:szCs w:val="24"/>
        </w:rPr>
        <w:t>Recruitment, Selection, Training and Education</w:t>
      </w:r>
    </w:p>
    <w:p w14:paraId="00000022" w14:textId="77777777" w:rsidR="00FB7F47" w:rsidRPr="00742D0F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Josefina Barrantes</w:t>
      </w:r>
    </w:p>
    <w:p w14:paraId="00000023" w14:textId="77777777" w:rsidR="00FB7F47" w:rsidRPr="00742D0F" w:rsidRDefault="00EF27A3">
      <w:pPr>
        <w:numPr>
          <w:ilvl w:val="2"/>
          <w:numId w:val="1"/>
        </w:numPr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Allan Ford</w:t>
      </w:r>
    </w:p>
    <w:p w14:paraId="00000024" w14:textId="77777777" w:rsidR="00FB7F47" w:rsidRPr="00742D0F" w:rsidRDefault="00EF27A3">
      <w:pPr>
        <w:numPr>
          <w:ilvl w:val="2"/>
          <w:numId w:val="1"/>
        </w:numPr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Mira Friedman</w:t>
      </w:r>
    </w:p>
    <w:p w14:paraId="00000025" w14:textId="77777777" w:rsidR="00FB7F47" w:rsidRPr="00742D0F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742D0F">
        <w:rPr>
          <w:rFonts w:asciiTheme="majorHAnsi" w:eastAsia="Lato" w:hAnsiTheme="majorHAnsi" w:cstheme="majorHAnsi"/>
          <w:sz w:val="24"/>
          <w:szCs w:val="24"/>
        </w:rPr>
        <w:t>Ashley Donnell</w:t>
      </w:r>
    </w:p>
    <w:p w14:paraId="00000026" w14:textId="5F20C037" w:rsidR="00FB7F47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742D0F">
        <w:rPr>
          <w:rFonts w:asciiTheme="majorHAnsi" w:eastAsia="Lato" w:hAnsiTheme="majorHAnsi" w:cstheme="majorHAnsi"/>
          <w:color w:val="202124"/>
          <w:sz w:val="24"/>
          <w:szCs w:val="24"/>
        </w:rPr>
        <w:t>Chant’e Catt</w:t>
      </w:r>
    </w:p>
    <w:p w14:paraId="067AEE4D" w14:textId="560AC403" w:rsidR="00671D66" w:rsidRPr="00671D66" w:rsidRDefault="00671D66" w:rsidP="00671D66">
      <w:pPr>
        <w:shd w:val="clear" w:color="auto" w:fill="FFFFFF"/>
        <w:ind w:left="1800"/>
        <w:rPr>
          <w:rFonts w:asciiTheme="majorHAnsi" w:eastAsia="Lato" w:hAnsiTheme="majorHAnsi" w:cstheme="majorHAnsi"/>
          <w:color w:val="FF0000"/>
          <w:sz w:val="24"/>
          <w:szCs w:val="24"/>
        </w:rPr>
      </w:pPr>
      <w:r w:rsidRPr="00671D6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No update </w:t>
      </w:r>
    </w:p>
    <w:p w14:paraId="00000034" w14:textId="77777777" w:rsidR="00FB7F47" w:rsidRPr="00742D0F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/>
          <w:sz w:val="24"/>
          <w:szCs w:val="24"/>
        </w:rPr>
        <w:t>New Business:</w:t>
      </w:r>
    </w:p>
    <w:p w14:paraId="112D6D66" w14:textId="760E9D40" w:rsidR="008A25B7" w:rsidRDefault="008A25B7" w:rsidP="008A25B7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>Revisit the committee</w:t>
      </w:r>
      <w:r w:rsidR="00EF27A3" w:rsidRPr="00742D0F">
        <w:rPr>
          <w:rFonts w:asciiTheme="majorHAnsi" w:eastAsia="Times New Roman" w:hAnsiTheme="majorHAnsi" w:cstheme="majorHAnsi"/>
          <w:bCs/>
          <w:sz w:val="24"/>
          <w:szCs w:val="24"/>
        </w:rPr>
        <w:t xml:space="preserve"> and subcommittees </w:t>
      </w:r>
    </w:p>
    <w:p w14:paraId="29B38B40" w14:textId="691DF567" w:rsidR="00671D66" w:rsidRPr="00671D66" w:rsidRDefault="00671D66" w:rsidP="00671D66">
      <w:pPr>
        <w:ind w:left="1440"/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671D6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Some subcommittee has many members and not enough members in some subcommittee. 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Plus, some members are overlapping in another subcommittee. </w:t>
      </w:r>
      <w:proofErr w:type="gramStart"/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So</w:t>
      </w:r>
      <w:proofErr w:type="gramEnd"/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we need to look into the members’ structure in the subcommittee. </w:t>
      </w:r>
    </w:p>
    <w:p w14:paraId="0AE1BC06" w14:textId="27F6ECB4" w:rsidR="00EF27A3" w:rsidRDefault="00EF27A3" w:rsidP="008A25B7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Cs/>
          <w:sz w:val="24"/>
          <w:szCs w:val="24"/>
        </w:rPr>
        <w:t xml:space="preserve">Student Leader as the Co-Chair </w:t>
      </w:r>
    </w:p>
    <w:p w14:paraId="46E38DBB" w14:textId="11519A56" w:rsidR="00671D66" w:rsidRPr="00671D66" w:rsidRDefault="00671D66" w:rsidP="00671D66">
      <w:pPr>
        <w:ind w:left="1440"/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671D6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We need to reach out to various student leaders across the campus 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and encourage them to be co-chairs for each subcommittee </w:t>
      </w:r>
    </w:p>
    <w:p w14:paraId="10F34246" w14:textId="77777777" w:rsidR="00EF27A3" w:rsidRPr="00742D0F" w:rsidRDefault="00EF27A3" w:rsidP="00EF27A3">
      <w:pPr>
        <w:ind w:left="1440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00000038" w14:textId="029A9024" w:rsidR="00FB7F47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742D0F">
        <w:rPr>
          <w:rFonts w:asciiTheme="majorHAnsi" w:eastAsia="Times New Roman" w:hAnsiTheme="majorHAnsi" w:cstheme="majorHAnsi"/>
          <w:b/>
          <w:sz w:val="24"/>
          <w:szCs w:val="24"/>
        </w:rPr>
        <w:t>Announcements:</w:t>
      </w:r>
    </w:p>
    <w:p w14:paraId="7E985FB5" w14:textId="343D6387" w:rsidR="00671D66" w:rsidRPr="00671D66" w:rsidRDefault="008D08D0" w:rsidP="00671D66">
      <w:pPr>
        <w:ind w:left="1440"/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No meeting on March 18 due to Spring Break. </w:t>
      </w:r>
      <w:r w:rsidR="00671D66" w:rsidRPr="00671D6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</w:t>
      </w:r>
    </w:p>
    <w:sectPr w:rsidR="00671D66" w:rsidRPr="00671D66" w:rsidSect="00EF27A3">
      <w:pgSz w:w="12240" w:h="15840"/>
      <w:pgMar w:top="45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F17BB"/>
    <w:multiLevelType w:val="multilevel"/>
    <w:tmpl w:val="3D96FB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jE2NjAxMDS0MDJV0lEKTi0uzszPAykwqQUAfl3ZNSwAAAA="/>
  </w:docVars>
  <w:rsids>
    <w:rsidRoot w:val="00FB7F47"/>
    <w:rsid w:val="00031ABC"/>
    <w:rsid w:val="000A3D9E"/>
    <w:rsid w:val="001C0331"/>
    <w:rsid w:val="00671D66"/>
    <w:rsid w:val="00672F27"/>
    <w:rsid w:val="00742D0F"/>
    <w:rsid w:val="008A25B7"/>
    <w:rsid w:val="008D08D0"/>
    <w:rsid w:val="00B365EE"/>
    <w:rsid w:val="00C069BA"/>
    <w:rsid w:val="00DD46B9"/>
    <w:rsid w:val="00EF27A3"/>
    <w:rsid w:val="00F91B9D"/>
    <w:rsid w:val="00FB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E289A"/>
  <w15:docId w15:val="{574772AB-19AC-4B3E-B875-82643B448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72F2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F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F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lice.humboldt.edu/campus-safety-police-committ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Dunn</dc:creator>
  <cp:lastModifiedBy>Yashvin B Madhak</cp:lastModifiedBy>
  <cp:revision>16</cp:revision>
  <dcterms:created xsi:type="dcterms:W3CDTF">2022-05-18T23:09:00Z</dcterms:created>
  <dcterms:modified xsi:type="dcterms:W3CDTF">2022-05-19T16:11:00Z</dcterms:modified>
</cp:coreProperties>
</file>